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D89EE" w14:textId="77777777" w:rsidR="00E959FB" w:rsidRPr="00772A39" w:rsidRDefault="00E959FB" w:rsidP="00FE5DCC">
      <w:pPr>
        <w:pageBreakBefore/>
        <w:suppressAutoHyphens w:val="0"/>
        <w:spacing w:after="0" w:line="240" w:lineRule="auto"/>
        <w:rPr>
          <w:rFonts w:ascii="Arial" w:hAnsi="Arial" w:cs="Arial"/>
          <w:sz w:val="21"/>
          <w:szCs w:val="21"/>
        </w:rPr>
      </w:pPr>
      <w:bookmarkStart w:id="0" w:name="_GoBack"/>
      <w:bookmarkEnd w:id="0"/>
    </w:p>
    <w:p w14:paraId="3DA16D1E" w14:textId="77777777" w:rsidR="00E959FB" w:rsidRPr="00772A39" w:rsidRDefault="00E959FB" w:rsidP="00FE5DCC">
      <w:pPr>
        <w:spacing w:after="0" w:line="240" w:lineRule="auto"/>
        <w:rPr>
          <w:rFonts w:ascii="Arial" w:hAnsi="Arial" w:cs="Arial"/>
          <w:sz w:val="21"/>
          <w:szCs w:val="21"/>
        </w:rPr>
      </w:pPr>
    </w:p>
    <w:tbl>
      <w:tblPr>
        <w:tblW w:w="901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16"/>
      </w:tblGrid>
      <w:tr w:rsidR="00344F70" w:rsidRPr="00772A39" w14:paraId="27FB0462" w14:textId="77777777" w:rsidTr="00906893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0A3E5B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  <w:t>PRIVOLITEV ZA OBDELAVO OSEBNIH PODATKOV</w:t>
            </w:r>
          </w:p>
          <w:p w14:paraId="700707B1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  <w:p w14:paraId="75D7C8DE" w14:textId="1498DCA8" w:rsidR="00772A39" w:rsidRDefault="00344F70" w:rsidP="00772A39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Spodaj podpisani_____________</w:t>
            </w:r>
            <w:r w:rsid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</w:t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</w:t>
            </w:r>
            <w:r w:rsidR="00C63A43"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____________,</w:t>
            </w:r>
            <w:r w:rsid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4C8E6DBA" w14:textId="575FAF05" w:rsidR="00772A39" w:rsidRDefault="00772A39" w:rsidP="00772A39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     </w:t>
            </w:r>
            <w:r w:rsidR="00CA69D4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                          </w:t>
            </w: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 </w:t>
            </w:r>
            <w:r w:rsidRPr="00772A39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(ime in priimek)              (elektronski naslov)</w:t>
            </w:r>
          </w:p>
          <w:p w14:paraId="7F3FC6CF" w14:textId="49EA3AE2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3877E66E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z lastnoročnim podpisom potrjujem, da sem skrbno prebral in v celoti razumel zgornjo Izjavo upravljavca o varstvu osebnih podatkov ter soglašam z obdelavo zgoraj navedenih mojih osebnih podatkov za naslednje namene:</w:t>
            </w:r>
          </w:p>
          <w:p w14:paraId="6ACFC933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0D5019BE" w14:textId="744B3A32" w:rsidR="00344F70" w:rsidRPr="00CA69D4" w:rsidRDefault="00344F70" w:rsidP="00CA69D4">
            <w:pPr>
              <w:pStyle w:val="Odstavekseznama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1"/>
                <w:szCs w:val="21"/>
              </w:rPr>
            </w:pPr>
            <w:r w:rsidRPr="00772A39">
              <w:rPr>
                <w:rFonts w:ascii="Arial" w:eastAsia="Times New Roman" w:hAnsi="Arial" w:cs="Arial"/>
                <w:b/>
                <w:sz w:val="21"/>
                <w:szCs w:val="21"/>
              </w:rPr>
              <w:t>Odgovor na vprašanja in povpraševanje kupcev</w:t>
            </w:r>
            <w:r w:rsidR="00CA69D4">
              <w:rPr>
                <w:rFonts w:ascii="Arial" w:eastAsia="Times New Roman" w:hAnsi="Arial" w:cs="Arial"/>
                <w:b/>
                <w:sz w:val="21"/>
                <w:szCs w:val="21"/>
              </w:rPr>
              <w:t xml:space="preserve"> ter sprejem </w:t>
            </w:r>
            <w:r w:rsidRPr="00CA69D4">
              <w:rPr>
                <w:rFonts w:ascii="Arial" w:eastAsia="Times New Roman" w:hAnsi="Arial" w:cs="Arial"/>
                <w:b/>
                <w:sz w:val="21"/>
                <w:szCs w:val="21"/>
              </w:rPr>
              <w:t>povpraševanj, vprašanj in mnenj posameznikov ter vprašanj in pozivov glede izvajanja zimske službe</w:t>
            </w:r>
            <w:r w:rsidR="00CA69D4">
              <w:rPr>
                <w:rFonts w:ascii="Arial" w:eastAsia="Times New Roman" w:hAnsi="Arial" w:cs="Arial"/>
                <w:b/>
                <w:sz w:val="21"/>
                <w:szCs w:val="21"/>
              </w:rPr>
              <w:t>.</w:t>
            </w:r>
          </w:p>
          <w:p w14:paraId="11EA7DAF" w14:textId="77777777" w:rsidR="00CA69D4" w:rsidRDefault="00CA69D4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54F84731" w14:textId="3AE5834A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ter z ostalimi določili politike zasebnosti </w:t>
            </w:r>
          </w:p>
          <w:p w14:paraId="53D01358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7082EA10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695A5282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Dne: __________________</w:t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ab/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ab/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ab/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ab/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ab/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ab/>
              <w:t xml:space="preserve">         </w:t>
            </w:r>
          </w:p>
          <w:p w14:paraId="491C383E" w14:textId="77777777" w:rsidR="00344F70" w:rsidRPr="00772A39" w:rsidRDefault="00344F70" w:rsidP="00906893">
            <w:pPr>
              <w:spacing w:after="0" w:line="240" w:lineRule="auto"/>
              <w:jc w:val="right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Podpis </w:t>
            </w:r>
          </w:p>
          <w:p w14:paraId="5AA67565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3EF2797C" w14:textId="77777777" w:rsidR="00344F70" w:rsidRPr="00772A39" w:rsidRDefault="00344F70" w:rsidP="00906893">
            <w:pPr>
              <w:spacing w:after="0" w:line="240" w:lineRule="auto"/>
              <w:jc w:val="right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_____________________</w:t>
            </w:r>
          </w:p>
          <w:p w14:paraId="772B630F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  <w:p w14:paraId="56842E8F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</w:tc>
      </w:tr>
      <w:tr w:rsidR="00344F70" w:rsidRPr="00772A39" w14:paraId="3B2E58DB" w14:textId="77777777" w:rsidTr="00906893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3F4AC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</w:tc>
      </w:tr>
    </w:tbl>
    <w:p w14:paraId="7C139263" w14:textId="77777777" w:rsidR="00344F70" w:rsidRPr="00772A39" w:rsidRDefault="00344F70" w:rsidP="00344F70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15E3CF16" w14:textId="77777777" w:rsidR="00344F70" w:rsidRPr="00772A39" w:rsidRDefault="00344F70" w:rsidP="00344F70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44BB6AAC" w14:textId="64F8308F" w:rsidR="00AA1BB1" w:rsidRPr="00772A39" w:rsidRDefault="00AA1BB1" w:rsidP="00AA1BB1">
      <w:pPr>
        <w:tabs>
          <w:tab w:val="left" w:pos="5208"/>
        </w:tabs>
        <w:suppressAutoHyphens w:val="0"/>
        <w:rPr>
          <w:rFonts w:ascii="Arial" w:hAnsi="Arial" w:cs="Arial"/>
          <w:sz w:val="21"/>
          <w:szCs w:val="21"/>
        </w:rPr>
      </w:pPr>
      <w:r w:rsidRPr="00772A39">
        <w:rPr>
          <w:rFonts w:ascii="Arial" w:hAnsi="Arial" w:cs="Arial"/>
          <w:sz w:val="21"/>
          <w:szCs w:val="21"/>
        </w:rPr>
        <w:tab/>
      </w:r>
    </w:p>
    <w:p w14:paraId="5F8C40DA" w14:textId="0349E3F9" w:rsidR="00344F70" w:rsidRPr="00772A39" w:rsidRDefault="00344F70" w:rsidP="00AA1BB1">
      <w:pPr>
        <w:tabs>
          <w:tab w:val="left" w:pos="5208"/>
        </w:tabs>
        <w:suppressAutoHyphens w:val="0"/>
        <w:rPr>
          <w:rFonts w:ascii="Arial" w:hAnsi="Arial" w:cs="Arial"/>
          <w:sz w:val="21"/>
          <w:szCs w:val="21"/>
        </w:rPr>
      </w:pPr>
      <w:r w:rsidRPr="00772A39">
        <w:rPr>
          <w:rFonts w:ascii="Arial" w:hAnsi="Arial" w:cs="Arial"/>
          <w:sz w:val="21"/>
          <w:szCs w:val="21"/>
        </w:rPr>
        <w:br w:type="page"/>
      </w:r>
      <w:r w:rsidR="00AA1BB1" w:rsidRPr="00772A39">
        <w:rPr>
          <w:rFonts w:ascii="Arial" w:hAnsi="Arial" w:cs="Arial"/>
          <w:sz w:val="21"/>
          <w:szCs w:val="21"/>
        </w:rPr>
        <w:lastRenderedPageBreak/>
        <w:tab/>
      </w:r>
    </w:p>
    <w:tbl>
      <w:tblPr>
        <w:tblW w:w="901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16"/>
      </w:tblGrid>
      <w:tr w:rsidR="00344F70" w:rsidRPr="00772A39" w14:paraId="4D0288B7" w14:textId="77777777" w:rsidTr="00906893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0DE70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  <w:t>ZAHTEVA ZA PREKLIC PRIVOLITVE OBDELAVE OSEBNIH PODATKOV</w:t>
            </w:r>
          </w:p>
          <w:p w14:paraId="1082301A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  <w:p w14:paraId="6D7C1EDF" w14:textId="33A41288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Spodaj podpisani _____________, </w:t>
            </w:r>
            <w:r w:rsidR="00CA69D4"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________________,</w:t>
            </w:r>
          </w:p>
          <w:p w14:paraId="412DEF1B" w14:textId="77777777" w:rsidR="00CA69D4" w:rsidRDefault="00344F70" w:rsidP="00CA69D4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                     </w:t>
            </w:r>
            <w:r w:rsid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</w:t>
            </w:r>
            <w:r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ime in priimek)       </w:t>
            </w:r>
            <w:r w:rsidR="00CA69D4"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 (elektronski naslov)  </w:t>
            </w:r>
          </w:p>
          <w:p w14:paraId="5978FC35" w14:textId="2DDA881A" w:rsidR="00344F70" w:rsidRPr="00CA69D4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</w:p>
          <w:p w14:paraId="1170737E" w14:textId="4A2C83DA" w:rsidR="00344F70" w:rsidRPr="00CB28C3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CB28C3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                            </w:t>
            </w:r>
          </w:p>
          <w:p w14:paraId="220B7461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z lastnoročnim podpisom zahtevam preklic moje privolitve v obdelavo osebnih podatkov za naslednje namene: </w:t>
            </w:r>
          </w:p>
          <w:p w14:paraId="13850CD7" w14:textId="77777777" w:rsidR="00CA69D4" w:rsidRPr="00CA69D4" w:rsidRDefault="00CA69D4" w:rsidP="00CA69D4">
            <w:pPr>
              <w:pStyle w:val="Odstavekseznama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1"/>
                <w:szCs w:val="21"/>
              </w:rPr>
            </w:pPr>
            <w:r w:rsidRPr="00772A39">
              <w:rPr>
                <w:rFonts w:ascii="Arial" w:eastAsia="Times New Roman" w:hAnsi="Arial" w:cs="Arial"/>
                <w:b/>
                <w:sz w:val="21"/>
                <w:szCs w:val="21"/>
              </w:rPr>
              <w:t>Odgovor na vprašanja in povpraševanje kupcev</w:t>
            </w:r>
            <w:r>
              <w:rPr>
                <w:rFonts w:ascii="Arial" w:eastAsia="Times New Roman" w:hAnsi="Arial" w:cs="Arial"/>
                <w:b/>
                <w:sz w:val="21"/>
                <w:szCs w:val="21"/>
              </w:rPr>
              <w:t xml:space="preserve"> ter sprejem </w:t>
            </w:r>
            <w:r w:rsidRPr="00CA69D4">
              <w:rPr>
                <w:rFonts w:ascii="Arial" w:eastAsia="Times New Roman" w:hAnsi="Arial" w:cs="Arial"/>
                <w:b/>
                <w:sz w:val="21"/>
                <w:szCs w:val="21"/>
              </w:rPr>
              <w:t>povpraševanj, vprašanj in mnenj posameznikov ter vprašanj in pozivov glede izvajanja zimske službe</w:t>
            </w:r>
            <w:r>
              <w:rPr>
                <w:rFonts w:ascii="Arial" w:eastAsia="Times New Roman" w:hAnsi="Arial" w:cs="Arial"/>
                <w:b/>
                <w:sz w:val="21"/>
                <w:szCs w:val="21"/>
              </w:rPr>
              <w:t>.</w:t>
            </w:r>
          </w:p>
          <w:p w14:paraId="7C0743C3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3DBF8421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</w:rPr>
              <w:t xml:space="preserve">Kraj in datum: ___________________                                            </w:t>
            </w: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Podpis </w:t>
            </w:r>
          </w:p>
          <w:p w14:paraId="773CBC3A" w14:textId="77777777" w:rsidR="00344F70" w:rsidRPr="00772A39" w:rsidRDefault="00344F70" w:rsidP="00906893">
            <w:pPr>
              <w:spacing w:after="0" w:line="240" w:lineRule="auto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700DFFE4" w14:textId="77777777" w:rsidR="00344F70" w:rsidRPr="00772A39" w:rsidRDefault="00344F70" w:rsidP="00906893">
            <w:pPr>
              <w:spacing w:after="0" w:line="240" w:lineRule="auto"/>
              <w:jc w:val="right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72A3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__________________________</w:t>
            </w:r>
          </w:p>
          <w:p w14:paraId="641ED3B9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  <w:p w14:paraId="0DAD50D4" w14:textId="77777777" w:rsidR="00344F70" w:rsidRPr="00772A39" w:rsidRDefault="00344F70" w:rsidP="00906893">
            <w:pPr>
              <w:spacing w:after="0" w:line="240" w:lineRule="auto"/>
              <w:jc w:val="both"/>
              <w:rPr>
                <w:rFonts w:ascii="Arial" w:hAnsi="Arial" w:cs="Arial"/>
                <w:b/>
                <w:sz w:val="21"/>
                <w:szCs w:val="21"/>
                <w:shd w:val="clear" w:color="auto" w:fill="FFFFFF"/>
              </w:rPr>
            </w:pPr>
          </w:p>
        </w:tc>
      </w:tr>
    </w:tbl>
    <w:p w14:paraId="421F4639" w14:textId="77777777" w:rsidR="00E959FB" w:rsidRPr="00772A39" w:rsidRDefault="00E959FB" w:rsidP="00FE5DCC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01544C41" w14:textId="1BC5B39D" w:rsidR="00147EC0" w:rsidRPr="00772A39" w:rsidRDefault="00147EC0" w:rsidP="00FE5DCC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59DD59AA" w14:textId="009A7005" w:rsidR="00E959FB" w:rsidRPr="00772A39" w:rsidRDefault="00E959FB" w:rsidP="00344F70">
      <w:pPr>
        <w:suppressAutoHyphens w:val="0"/>
        <w:rPr>
          <w:rFonts w:ascii="Arial" w:hAnsi="Arial" w:cs="Arial"/>
          <w:sz w:val="21"/>
          <w:szCs w:val="21"/>
        </w:rPr>
      </w:pPr>
    </w:p>
    <w:sectPr w:rsidR="00E959FB" w:rsidRPr="00772A39">
      <w:headerReference w:type="default" r:id="rId11"/>
      <w:pgSz w:w="11906" w:h="16838"/>
      <w:pgMar w:top="1440" w:right="1440" w:bottom="1440" w:left="1440" w:header="720" w:footer="720" w:gutter="0"/>
      <w:pgBorders w:offsetFrom="page">
        <w:top w:val="single" w:sz="12" w:space="24" w:color="000000"/>
        <w:left w:val="single" w:sz="12" w:space="24" w:color="000000"/>
        <w:bottom w:val="single" w:sz="12" w:space="24" w:color="000000"/>
        <w:right w:val="single" w:sz="12" w:space="24" w:color="000000"/>
      </w:pgBorders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370A2" w14:textId="77777777" w:rsidR="00BD4E43" w:rsidRDefault="00BD4E43">
      <w:pPr>
        <w:spacing w:after="0" w:line="240" w:lineRule="auto"/>
      </w:pPr>
      <w:r>
        <w:separator/>
      </w:r>
    </w:p>
  </w:endnote>
  <w:endnote w:type="continuationSeparator" w:id="0">
    <w:p w14:paraId="2A06FCC8" w14:textId="77777777" w:rsidR="00BD4E43" w:rsidRDefault="00BD4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75802" w14:textId="77777777" w:rsidR="00BD4E43" w:rsidRDefault="00BD4E4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BF03726" w14:textId="77777777" w:rsidR="00BD4E43" w:rsidRDefault="00BD4E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72F05" w14:textId="77777777" w:rsidR="002118A7" w:rsidRDefault="002118A7">
    <w:pPr>
      <w:pStyle w:val="Glava"/>
      <w:tabs>
        <w:tab w:val="clear" w:pos="9026"/>
      </w:tabs>
      <w:rPr>
        <w:noProof/>
        <w:lang w:eastAsia="sl-SI" w:bidi="ne-NP"/>
      </w:rPr>
    </w:pPr>
  </w:p>
  <w:p w14:paraId="33646669" w14:textId="368CA554" w:rsidR="002118A7" w:rsidRDefault="00EC2875">
    <w:pPr>
      <w:pStyle w:val="Glava"/>
      <w:tabs>
        <w:tab w:val="clear" w:pos="9026"/>
      </w:tabs>
    </w:pPr>
    <w:r>
      <w:rPr>
        <w:noProof/>
      </w:rPr>
      <w:drawing>
        <wp:inline distT="0" distB="0" distL="0" distR="0" wp14:anchorId="5B614C72" wp14:editId="02A95E20">
          <wp:extent cx="1264920" cy="608776"/>
          <wp:effectExtent l="0" t="0" r="0" b="1270"/>
          <wp:docPr id="1" name="Slika 1" descr="http://www.kpl.si/Files/Images/1150/logo-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kpl.si/Files/Images/1150/logo-jp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923" cy="629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B99141" w14:textId="77777777" w:rsidR="002118A7" w:rsidRPr="00EC2875" w:rsidRDefault="002118A7">
    <w:pPr>
      <w:pStyle w:val="Glava"/>
      <w:tabs>
        <w:tab w:val="clear" w:pos="9026"/>
      </w:tabs>
      <w:rPr>
        <w:color w:val="00B050"/>
      </w:rPr>
    </w:pPr>
    <w:r w:rsidRPr="00EC2875">
      <w:rPr>
        <w:b/>
        <w:color w:val="00B050"/>
        <w:u w:val="single"/>
      </w:rPr>
      <w:t>_____________________________________________________________</w:t>
    </w:r>
  </w:p>
  <w:p w14:paraId="43062C8D" w14:textId="77777777" w:rsidR="002118A7" w:rsidRDefault="002118A7">
    <w:pPr>
      <w:pStyle w:val="Glava"/>
      <w:tabs>
        <w:tab w:val="clear" w:pos="9026"/>
      </w:tabs>
      <w:rPr>
        <w:b/>
        <w:color w:val="00B0F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7619F"/>
    <w:multiLevelType w:val="hybridMultilevel"/>
    <w:tmpl w:val="D1008ED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D333B"/>
    <w:multiLevelType w:val="hybridMultilevel"/>
    <w:tmpl w:val="8E88A23E"/>
    <w:lvl w:ilvl="0" w:tplc="FE7A239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B7958"/>
    <w:multiLevelType w:val="hybridMultilevel"/>
    <w:tmpl w:val="FAB800E2"/>
    <w:lvl w:ilvl="0" w:tplc="C20AA562">
      <w:start w:val="1"/>
      <w:numFmt w:val="bullet"/>
      <w:lvlText w:val="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703544"/>
    <w:multiLevelType w:val="multilevel"/>
    <w:tmpl w:val="4018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AD0B4E"/>
    <w:multiLevelType w:val="hybridMultilevel"/>
    <w:tmpl w:val="B6D6E2F2"/>
    <w:lvl w:ilvl="0" w:tplc="0424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1F7A50"/>
    <w:multiLevelType w:val="hybridMultilevel"/>
    <w:tmpl w:val="83EA3F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C57DE"/>
    <w:multiLevelType w:val="hybridMultilevel"/>
    <w:tmpl w:val="5200363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12033"/>
    <w:multiLevelType w:val="hybridMultilevel"/>
    <w:tmpl w:val="D534AC2C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AA7BE5"/>
    <w:multiLevelType w:val="hybridMultilevel"/>
    <w:tmpl w:val="81AE9454"/>
    <w:lvl w:ilvl="0" w:tplc="49DCE2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114B6"/>
    <w:multiLevelType w:val="hybridMultilevel"/>
    <w:tmpl w:val="ED6843C2"/>
    <w:lvl w:ilvl="0" w:tplc="49DCE2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B50993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C6779"/>
    <w:multiLevelType w:val="hybridMultilevel"/>
    <w:tmpl w:val="B6EAA196"/>
    <w:lvl w:ilvl="0" w:tplc="C20AA562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B4CF8"/>
    <w:multiLevelType w:val="hybridMultilevel"/>
    <w:tmpl w:val="6ED2080C"/>
    <w:lvl w:ilvl="0" w:tplc="532C356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82642"/>
    <w:multiLevelType w:val="multilevel"/>
    <w:tmpl w:val="BBC4F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4D0251F"/>
    <w:multiLevelType w:val="multilevel"/>
    <w:tmpl w:val="AA62F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6CC53C5"/>
    <w:multiLevelType w:val="multilevel"/>
    <w:tmpl w:val="DEC60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BDF66D0"/>
    <w:multiLevelType w:val="hybridMultilevel"/>
    <w:tmpl w:val="FD60FE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B50993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EB3706"/>
    <w:multiLevelType w:val="multilevel"/>
    <w:tmpl w:val="537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3AB132F"/>
    <w:multiLevelType w:val="multilevel"/>
    <w:tmpl w:val="62A6E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C6314B2"/>
    <w:multiLevelType w:val="hybridMultilevel"/>
    <w:tmpl w:val="261208D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471AF"/>
    <w:multiLevelType w:val="multilevel"/>
    <w:tmpl w:val="15FA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60572C1"/>
    <w:multiLevelType w:val="hybridMultilevel"/>
    <w:tmpl w:val="2A9862D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50993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AB5760"/>
    <w:multiLevelType w:val="multilevel"/>
    <w:tmpl w:val="A2BA5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11"/>
  </w:num>
  <w:num w:numId="5">
    <w:abstractNumId w:val="18"/>
  </w:num>
  <w:num w:numId="6">
    <w:abstractNumId w:val="8"/>
  </w:num>
  <w:num w:numId="7">
    <w:abstractNumId w:val="5"/>
  </w:num>
  <w:num w:numId="8">
    <w:abstractNumId w:val="19"/>
  </w:num>
  <w:num w:numId="9">
    <w:abstractNumId w:val="13"/>
  </w:num>
  <w:num w:numId="10">
    <w:abstractNumId w:val="16"/>
  </w:num>
  <w:num w:numId="11">
    <w:abstractNumId w:val="21"/>
  </w:num>
  <w:num w:numId="12">
    <w:abstractNumId w:val="3"/>
  </w:num>
  <w:num w:numId="13">
    <w:abstractNumId w:val="12"/>
  </w:num>
  <w:num w:numId="14">
    <w:abstractNumId w:val="17"/>
  </w:num>
  <w:num w:numId="15">
    <w:abstractNumId w:val="14"/>
  </w:num>
  <w:num w:numId="16">
    <w:abstractNumId w:val="20"/>
  </w:num>
  <w:num w:numId="17">
    <w:abstractNumId w:val="7"/>
  </w:num>
  <w:num w:numId="18">
    <w:abstractNumId w:val="6"/>
  </w:num>
  <w:num w:numId="19">
    <w:abstractNumId w:val="15"/>
  </w:num>
  <w:num w:numId="20">
    <w:abstractNumId w:val="4"/>
  </w:num>
  <w:num w:numId="21">
    <w:abstractNumId w:val="1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c1MDIwMTc0NDdW0lEKTi0uzszPAykwrAUAzufRHiwAAAA="/>
  </w:docVars>
  <w:rsids>
    <w:rsidRoot w:val="00E959FB"/>
    <w:rsid w:val="00001570"/>
    <w:rsid w:val="000050CB"/>
    <w:rsid w:val="00024395"/>
    <w:rsid w:val="00034C6D"/>
    <w:rsid w:val="00037A9C"/>
    <w:rsid w:val="000575D7"/>
    <w:rsid w:val="00067BBF"/>
    <w:rsid w:val="00081911"/>
    <w:rsid w:val="00092AE4"/>
    <w:rsid w:val="00094C60"/>
    <w:rsid w:val="000A6F57"/>
    <w:rsid w:val="000E11DC"/>
    <w:rsid w:val="000E4EE7"/>
    <w:rsid w:val="000F6C9A"/>
    <w:rsid w:val="000F795C"/>
    <w:rsid w:val="00111BB7"/>
    <w:rsid w:val="0011697B"/>
    <w:rsid w:val="00117A7B"/>
    <w:rsid w:val="00131F76"/>
    <w:rsid w:val="00133E77"/>
    <w:rsid w:val="00140C52"/>
    <w:rsid w:val="00147EC0"/>
    <w:rsid w:val="00150BE9"/>
    <w:rsid w:val="00164B28"/>
    <w:rsid w:val="001658A5"/>
    <w:rsid w:val="00165C75"/>
    <w:rsid w:val="00172D85"/>
    <w:rsid w:val="00174E23"/>
    <w:rsid w:val="00181000"/>
    <w:rsid w:val="00183C5D"/>
    <w:rsid w:val="001A7A95"/>
    <w:rsid w:val="001B387F"/>
    <w:rsid w:val="001B4A2C"/>
    <w:rsid w:val="001B6B9B"/>
    <w:rsid w:val="001C3EAA"/>
    <w:rsid w:val="001D0076"/>
    <w:rsid w:val="001E1D1F"/>
    <w:rsid w:val="001E4835"/>
    <w:rsid w:val="00200C62"/>
    <w:rsid w:val="00203673"/>
    <w:rsid w:val="002118A7"/>
    <w:rsid w:val="00221B9D"/>
    <w:rsid w:val="00226451"/>
    <w:rsid w:val="00230E80"/>
    <w:rsid w:val="00233935"/>
    <w:rsid w:val="0023568E"/>
    <w:rsid w:val="0024210F"/>
    <w:rsid w:val="00256915"/>
    <w:rsid w:val="00256D46"/>
    <w:rsid w:val="0027152B"/>
    <w:rsid w:val="002745C9"/>
    <w:rsid w:val="002B01EF"/>
    <w:rsid w:val="002C792C"/>
    <w:rsid w:val="002D1819"/>
    <w:rsid w:val="002E1737"/>
    <w:rsid w:val="00332551"/>
    <w:rsid w:val="00333CE7"/>
    <w:rsid w:val="0034075D"/>
    <w:rsid w:val="00344F70"/>
    <w:rsid w:val="00346D9F"/>
    <w:rsid w:val="00353C24"/>
    <w:rsid w:val="00353F67"/>
    <w:rsid w:val="003617B5"/>
    <w:rsid w:val="003A0549"/>
    <w:rsid w:val="003B240F"/>
    <w:rsid w:val="003D5B22"/>
    <w:rsid w:val="003D70E3"/>
    <w:rsid w:val="003E0AB3"/>
    <w:rsid w:val="003E1AB9"/>
    <w:rsid w:val="003F0242"/>
    <w:rsid w:val="003F2992"/>
    <w:rsid w:val="00405BC5"/>
    <w:rsid w:val="00407FF8"/>
    <w:rsid w:val="004137B7"/>
    <w:rsid w:val="004162F1"/>
    <w:rsid w:val="004427BD"/>
    <w:rsid w:val="00443CAF"/>
    <w:rsid w:val="0045389F"/>
    <w:rsid w:val="00455FA9"/>
    <w:rsid w:val="00460737"/>
    <w:rsid w:val="00464955"/>
    <w:rsid w:val="00476919"/>
    <w:rsid w:val="004838E1"/>
    <w:rsid w:val="0048660B"/>
    <w:rsid w:val="004870D9"/>
    <w:rsid w:val="00493C8E"/>
    <w:rsid w:val="004970A7"/>
    <w:rsid w:val="004A6FEC"/>
    <w:rsid w:val="004B62CB"/>
    <w:rsid w:val="004B6B9B"/>
    <w:rsid w:val="004C5063"/>
    <w:rsid w:val="004C6F6F"/>
    <w:rsid w:val="004D51FE"/>
    <w:rsid w:val="004E2386"/>
    <w:rsid w:val="004E3E93"/>
    <w:rsid w:val="004F39A2"/>
    <w:rsid w:val="005018A8"/>
    <w:rsid w:val="00507E26"/>
    <w:rsid w:val="00515255"/>
    <w:rsid w:val="005204BE"/>
    <w:rsid w:val="005351F4"/>
    <w:rsid w:val="00542962"/>
    <w:rsid w:val="0054441E"/>
    <w:rsid w:val="0054507C"/>
    <w:rsid w:val="0054588D"/>
    <w:rsid w:val="00556B1D"/>
    <w:rsid w:val="00556FBE"/>
    <w:rsid w:val="005651F8"/>
    <w:rsid w:val="005654A7"/>
    <w:rsid w:val="00567590"/>
    <w:rsid w:val="00567940"/>
    <w:rsid w:val="005703B6"/>
    <w:rsid w:val="00581ACD"/>
    <w:rsid w:val="0059008D"/>
    <w:rsid w:val="0059481E"/>
    <w:rsid w:val="005D4E1A"/>
    <w:rsid w:val="005E3B7C"/>
    <w:rsid w:val="005F6784"/>
    <w:rsid w:val="006007CA"/>
    <w:rsid w:val="00600993"/>
    <w:rsid w:val="00601A8E"/>
    <w:rsid w:val="00607FEC"/>
    <w:rsid w:val="0062321A"/>
    <w:rsid w:val="006478F0"/>
    <w:rsid w:val="00650A53"/>
    <w:rsid w:val="006543A8"/>
    <w:rsid w:val="00662B56"/>
    <w:rsid w:val="00664712"/>
    <w:rsid w:val="006715B1"/>
    <w:rsid w:val="00680F56"/>
    <w:rsid w:val="0069356B"/>
    <w:rsid w:val="006B036B"/>
    <w:rsid w:val="006B5586"/>
    <w:rsid w:val="006D11CB"/>
    <w:rsid w:val="006D19E7"/>
    <w:rsid w:val="006E081F"/>
    <w:rsid w:val="006E4E4F"/>
    <w:rsid w:val="007052AA"/>
    <w:rsid w:val="00713190"/>
    <w:rsid w:val="00716883"/>
    <w:rsid w:val="007358AB"/>
    <w:rsid w:val="00741B54"/>
    <w:rsid w:val="00753A8D"/>
    <w:rsid w:val="00761C58"/>
    <w:rsid w:val="00772A39"/>
    <w:rsid w:val="0078609F"/>
    <w:rsid w:val="007A1F32"/>
    <w:rsid w:val="007C7F97"/>
    <w:rsid w:val="007D2D90"/>
    <w:rsid w:val="007D46CF"/>
    <w:rsid w:val="007E6EC7"/>
    <w:rsid w:val="00807C90"/>
    <w:rsid w:val="00811E99"/>
    <w:rsid w:val="0083127F"/>
    <w:rsid w:val="0084249E"/>
    <w:rsid w:val="008452F1"/>
    <w:rsid w:val="00855D62"/>
    <w:rsid w:val="00884808"/>
    <w:rsid w:val="00891440"/>
    <w:rsid w:val="008923B6"/>
    <w:rsid w:val="00893BC7"/>
    <w:rsid w:val="008C5A0E"/>
    <w:rsid w:val="008D68F0"/>
    <w:rsid w:val="008E72E4"/>
    <w:rsid w:val="00905476"/>
    <w:rsid w:val="00907CAE"/>
    <w:rsid w:val="009174B9"/>
    <w:rsid w:val="00933A36"/>
    <w:rsid w:val="00962C0D"/>
    <w:rsid w:val="00964459"/>
    <w:rsid w:val="00971DB0"/>
    <w:rsid w:val="00973C3A"/>
    <w:rsid w:val="009746DE"/>
    <w:rsid w:val="00975339"/>
    <w:rsid w:val="009852E7"/>
    <w:rsid w:val="00986283"/>
    <w:rsid w:val="00996D86"/>
    <w:rsid w:val="009A30F3"/>
    <w:rsid w:val="009B4DC0"/>
    <w:rsid w:val="009C77ED"/>
    <w:rsid w:val="009E0759"/>
    <w:rsid w:val="009F2544"/>
    <w:rsid w:val="00A00295"/>
    <w:rsid w:val="00A027ED"/>
    <w:rsid w:val="00A076A9"/>
    <w:rsid w:val="00A15365"/>
    <w:rsid w:val="00A160A8"/>
    <w:rsid w:val="00A234D3"/>
    <w:rsid w:val="00A27F4C"/>
    <w:rsid w:val="00A44012"/>
    <w:rsid w:val="00A56A33"/>
    <w:rsid w:val="00A809E1"/>
    <w:rsid w:val="00A900BE"/>
    <w:rsid w:val="00AA1BB1"/>
    <w:rsid w:val="00AC3AC8"/>
    <w:rsid w:val="00AD17BA"/>
    <w:rsid w:val="00AD73A4"/>
    <w:rsid w:val="00AD7F8A"/>
    <w:rsid w:val="00AE07F0"/>
    <w:rsid w:val="00AE14AB"/>
    <w:rsid w:val="00AE1F19"/>
    <w:rsid w:val="00AF2E48"/>
    <w:rsid w:val="00AF652E"/>
    <w:rsid w:val="00B031F9"/>
    <w:rsid w:val="00B42AFD"/>
    <w:rsid w:val="00B44050"/>
    <w:rsid w:val="00B44607"/>
    <w:rsid w:val="00B45977"/>
    <w:rsid w:val="00B46A44"/>
    <w:rsid w:val="00B76928"/>
    <w:rsid w:val="00B93C8A"/>
    <w:rsid w:val="00BA1A4B"/>
    <w:rsid w:val="00BA1BF0"/>
    <w:rsid w:val="00BA2FA8"/>
    <w:rsid w:val="00BB1EDC"/>
    <w:rsid w:val="00BC33CF"/>
    <w:rsid w:val="00BD4E43"/>
    <w:rsid w:val="00BD5720"/>
    <w:rsid w:val="00BE7747"/>
    <w:rsid w:val="00BF10CF"/>
    <w:rsid w:val="00C12313"/>
    <w:rsid w:val="00C15B6F"/>
    <w:rsid w:val="00C3062F"/>
    <w:rsid w:val="00C34942"/>
    <w:rsid w:val="00C37113"/>
    <w:rsid w:val="00C41770"/>
    <w:rsid w:val="00C56FB3"/>
    <w:rsid w:val="00C6310F"/>
    <w:rsid w:val="00C63A43"/>
    <w:rsid w:val="00C95E2E"/>
    <w:rsid w:val="00C976DD"/>
    <w:rsid w:val="00CA20F2"/>
    <w:rsid w:val="00CA69D4"/>
    <w:rsid w:val="00CA79DF"/>
    <w:rsid w:val="00CB28C3"/>
    <w:rsid w:val="00CB4F4B"/>
    <w:rsid w:val="00CB7AA7"/>
    <w:rsid w:val="00CC202E"/>
    <w:rsid w:val="00CF1503"/>
    <w:rsid w:val="00CF4357"/>
    <w:rsid w:val="00CF7EFF"/>
    <w:rsid w:val="00D053AA"/>
    <w:rsid w:val="00D05E75"/>
    <w:rsid w:val="00D07A0F"/>
    <w:rsid w:val="00D105F4"/>
    <w:rsid w:val="00D11AFF"/>
    <w:rsid w:val="00D16D4F"/>
    <w:rsid w:val="00D24A4A"/>
    <w:rsid w:val="00D35825"/>
    <w:rsid w:val="00D42BD6"/>
    <w:rsid w:val="00D46B1B"/>
    <w:rsid w:val="00D5712E"/>
    <w:rsid w:val="00D62A73"/>
    <w:rsid w:val="00D66453"/>
    <w:rsid w:val="00D67D28"/>
    <w:rsid w:val="00D72483"/>
    <w:rsid w:val="00D75A37"/>
    <w:rsid w:val="00D81886"/>
    <w:rsid w:val="00D90A31"/>
    <w:rsid w:val="00D91652"/>
    <w:rsid w:val="00D93ECE"/>
    <w:rsid w:val="00DA2131"/>
    <w:rsid w:val="00DA3518"/>
    <w:rsid w:val="00DE6FCA"/>
    <w:rsid w:val="00E05D81"/>
    <w:rsid w:val="00E206A9"/>
    <w:rsid w:val="00E26F16"/>
    <w:rsid w:val="00E61540"/>
    <w:rsid w:val="00E727F2"/>
    <w:rsid w:val="00E77F21"/>
    <w:rsid w:val="00E86332"/>
    <w:rsid w:val="00E959FB"/>
    <w:rsid w:val="00E95C90"/>
    <w:rsid w:val="00EB33B2"/>
    <w:rsid w:val="00EC2875"/>
    <w:rsid w:val="00EE0649"/>
    <w:rsid w:val="00EE6513"/>
    <w:rsid w:val="00EF12D3"/>
    <w:rsid w:val="00F0319E"/>
    <w:rsid w:val="00F10362"/>
    <w:rsid w:val="00F31125"/>
    <w:rsid w:val="00F34DFB"/>
    <w:rsid w:val="00F371F1"/>
    <w:rsid w:val="00F4485D"/>
    <w:rsid w:val="00F539BC"/>
    <w:rsid w:val="00F608F0"/>
    <w:rsid w:val="00F61B8C"/>
    <w:rsid w:val="00F6228A"/>
    <w:rsid w:val="00F63E5F"/>
    <w:rsid w:val="00F83990"/>
    <w:rsid w:val="00F9562C"/>
    <w:rsid w:val="00FC18B9"/>
    <w:rsid w:val="00FC229B"/>
    <w:rsid w:val="00FD4625"/>
    <w:rsid w:val="00FD7A13"/>
    <w:rsid w:val="00FE148C"/>
    <w:rsid w:val="00FE5DCC"/>
    <w:rsid w:val="00FF461A"/>
    <w:rsid w:val="00FF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0CD1BF2"/>
  <w15:docId w15:val="{CF22916C-15C4-4216-B799-CAAC8A244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en-US" w:bidi="ar-SA"/>
      </w:rPr>
    </w:rPrDefault>
    <w:pPrDefault>
      <w:pPr>
        <w:autoSpaceDN w:val="0"/>
        <w:spacing w:after="160" w:line="247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pPr>
      <w:suppressAutoHyphens/>
    </w:pPr>
  </w:style>
  <w:style w:type="paragraph" w:styleId="Naslov1">
    <w:name w:val="heading 1"/>
    <w:basedOn w:val="Navaden"/>
    <w:next w:val="Navaden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color w:val="004AAC"/>
      <w:kern w:val="3"/>
      <w:sz w:val="32"/>
      <w:szCs w:val="32"/>
      <w:lang w:val="en-GB"/>
    </w:rPr>
  </w:style>
  <w:style w:type="paragraph" w:styleId="Naslov2">
    <w:name w:val="heading 2"/>
    <w:basedOn w:val="Navaden"/>
    <w:next w:val="Navaden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paragraph" w:styleId="Naslov3">
    <w:name w:val="heading 3"/>
    <w:basedOn w:val="Navaden"/>
    <w:next w:val="Navaden"/>
    <w:pPr>
      <w:keepNext/>
      <w:keepLines/>
      <w:spacing w:before="40" w:after="0"/>
      <w:outlineLvl w:val="2"/>
    </w:pPr>
    <w:rPr>
      <w:rFonts w:ascii="Calibri Light" w:eastAsia="Times New Roman" w:hAnsi="Calibri Light"/>
      <w:color w:val="1F3763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Heading1Char">
    <w:name w:val="Heading 1 Char"/>
    <w:basedOn w:val="Privzetapisavaodstavka"/>
    <w:rPr>
      <w:rFonts w:ascii="Arial" w:eastAsia="Times New Roman" w:hAnsi="Arial" w:cs="Arial"/>
      <w:b/>
      <w:bCs/>
      <w:color w:val="004AAC"/>
      <w:kern w:val="3"/>
      <w:sz w:val="32"/>
      <w:szCs w:val="32"/>
      <w:lang w:val="en-GB"/>
    </w:rPr>
  </w:style>
  <w:style w:type="paragraph" w:styleId="Telobesedila3">
    <w:name w:val="Body Text 3"/>
    <w:basedOn w:val="Navaden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3Char">
    <w:name w:val="Body Text 3 Char"/>
    <w:basedOn w:val="Privzetapisavaodstavka"/>
    <w:rPr>
      <w:rFonts w:ascii="Times New Roman" w:eastAsia="Times New Roman" w:hAnsi="Times New Roman" w:cs="Times New Roman"/>
      <w:sz w:val="24"/>
      <w:szCs w:val="20"/>
    </w:rPr>
  </w:style>
  <w:style w:type="paragraph" w:styleId="Brezrazmikov">
    <w:name w:val="No Spacing"/>
    <w:pPr>
      <w:suppressAutoHyphens/>
      <w:spacing w:after="0" w:line="240" w:lineRule="auto"/>
    </w:pPr>
    <w:rPr>
      <w:lang w:val="en-GB"/>
    </w:rPr>
  </w:style>
  <w:style w:type="character" w:customStyle="1" w:styleId="Heading2Char">
    <w:name w:val="Heading 2 Char"/>
    <w:basedOn w:val="Privzetapisavaodstavk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Privzetapisavaodstavka"/>
    <w:rPr>
      <w:rFonts w:ascii="Calibri Light" w:eastAsia="Times New Roman" w:hAnsi="Calibri Light" w:cs="Times New Roman"/>
      <w:color w:val="1F3763"/>
      <w:sz w:val="24"/>
      <w:szCs w:val="24"/>
    </w:rPr>
  </w:style>
  <w:style w:type="character" w:styleId="Hiperpovezava">
    <w:name w:val="Hyperlink"/>
    <w:basedOn w:val="Privzetapisavaodstavka"/>
    <w:rPr>
      <w:color w:val="0563C1"/>
      <w:u w:val="single"/>
    </w:rPr>
  </w:style>
  <w:style w:type="character" w:customStyle="1" w:styleId="Nerazreenaomemba1">
    <w:name w:val="Nerazrešena omemba1"/>
    <w:basedOn w:val="Privzetapisavaodstavka"/>
    <w:rPr>
      <w:color w:val="808080"/>
      <w:shd w:val="clear" w:color="auto" w:fill="E6E6E6"/>
    </w:rPr>
  </w:style>
  <w:style w:type="paragraph" w:styleId="Glava">
    <w:name w:val="header"/>
    <w:basedOn w:val="Navaden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Privzetapisavaodstavka"/>
  </w:style>
  <w:style w:type="paragraph" w:styleId="Noga">
    <w:name w:val="footer"/>
    <w:basedOn w:val="Navaden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Privzetapisavaodstavka"/>
  </w:style>
  <w:style w:type="character" w:styleId="Pripombasklic">
    <w:name w:val="annotation reference"/>
    <w:basedOn w:val="Privzetapisavaodstavka"/>
    <w:rsid w:val="0083127F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83127F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83127F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31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3127F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83127F"/>
    <w:pPr>
      <w:ind w:left="720"/>
      <w:contextualSpacing/>
    </w:pPr>
  </w:style>
  <w:style w:type="character" w:customStyle="1" w:styleId="Nerazreenaomemba2">
    <w:name w:val="Nerazrešena omemba2"/>
    <w:basedOn w:val="Privzetapisavaodstavka"/>
    <w:uiPriority w:val="99"/>
    <w:semiHidden/>
    <w:unhideWhenUsed/>
    <w:rsid w:val="001E1D1F"/>
    <w:rPr>
      <w:color w:val="808080"/>
      <w:shd w:val="clear" w:color="auto" w:fill="E6E6E6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56FBE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56FBE"/>
    <w:rPr>
      <w:b/>
      <w:bCs/>
      <w:sz w:val="20"/>
      <w:szCs w:val="20"/>
    </w:rPr>
  </w:style>
  <w:style w:type="character" w:styleId="Krepko">
    <w:name w:val="Strong"/>
    <w:basedOn w:val="Privzetapisavaodstavka"/>
    <w:uiPriority w:val="22"/>
    <w:qFormat/>
    <w:rsid w:val="001A7A95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1A7A95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sl-SI"/>
    </w:rPr>
  </w:style>
  <w:style w:type="character" w:styleId="Poudarek">
    <w:name w:val="Emphasis"/>
    <w:basedOn w:val="Privzetapisavaodstavka"/>
    <w:uiPriority w:val="20"/>
    <w:qFormat/>
    <w:rsid w:val="001A7A95"/>
    <w:rPr>
      <w:i/>
      <w:iCs/>
    </w:rPr>
  </w:style>
  <w:style w:type="character" w:styleId="Nerazreenaomemba">
    <w:name w:val="Unresolved Mention"/>
    <w:basedOn w:val="Privzetapisavaodstavka"/>
    <w:uiPriority w:val="99"/>
    <w:semiHidden/>
    <w:unhideWhenUsed/>
    <w:rsid w:val="002B0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7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2614AAE2EE0A4387F1641C378955D2" ma:contentTypeVersion="8" ma:contentTypeDescription="Ustvari nov dokument." ma:contentTypeScope="" ma:versionID="fe1b01132ba68c53979df62a4e36eef8">
  <xsd:schema xmlns:xsd="http://www.w3.org/2001/XMLSchema" xmlns:xs="http://www.w3.org/2001/XMLSchema" xmlns:p="http://schemas.microsoft.com/office/2006/metadata/properties" xmlns:ns2="a48311f5-86c7-4598-b22a-8f7d393166a2" xmlns:ns3="3c1cec65-0aec-4f9c-948e-c5f2312bf039" targetNamespace="http://schemas.microsoft.com/office/2006/metadata/properties" ma:root="true" ma:fieldsID="5d6e8ef096cb0ed88a9410fc562793b3" ns2:_="" ns3:_="">
    <xsd:import namespace="a48311f5-86c7-4598-b22a-8f7d393166a2"/>
    <xsd:import namespace="3c1cec65-0aec-4f9c-948e-c5f2312bf0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311f5-86c7-4598-b22a-8f7d39316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cec65-0aec-4f9c-948e-c5f2312bf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F7F79-742A-47A4-97B4-C9486EF14C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BDC9FD-C9DB-426E-BECF-A0E8EDD700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311f5-86c7-4598-b22a-8f7d393166a2"/>
    <ds:schemaRef ds:uri="3c1cec65-0aec-4f9c-948e-c5f2312bf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709965-D223-4748-BB2F-9C54528AA7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08010A-FCC0-48F5-8567-DB6B38FAF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Pirc</dc:creator>
  <dc:description/>
  <cp:lastModifiedBy>Damjan | TriTim spletna agencija</cp:lastModifiedBy>
  <cp:revision>3</cp:revision>
  <dcterms:created xsi:type="dcterms:W3CDTF">2019-02-20T09:55:00Z</dcterms:created>
  <dcterms:modified xsi:type="dcterms:W3CDTF">2019-02-2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2614AAE2EE0A4387F1641C378955D2</vt:lpwstr>
  </property>
</Properties>
</file>